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2475" w:rsidRDefault="00011380" w:rsidP="00C02475">
      <w:pPr>
        <w:spacing w:after="0" w:line="240" w:lineRule="auto"/>
        <w:rPr>
          <w:b/>
          <w:bCs/>
        </w:rPr>
      </w:pPr>
      <w:r>
        <w:rPr>
          <w:b/>
          <w:bCs/>
        </w:rPr>
        <w:t>Basic LINUX commands for CMPS 320:</w:t>
      </w:r>
    </w:p>
    <w:p w:rsidR="00011380" w:rsidRDefault="00011380" w:rsidP="00582986">
      <w:pPr>
        <w:pStyle w:val="ListParagraph"/>
        <w:spacing w:after="0" w:line="240" w:lineRule="auto"/>
        <w:ind w:left="360"/>
        <w:rPr>
          <w:b/>
          <w:bCs/>
        </w:rPr>
      </w:pPr>
    </w:p>
    <w:p w:rsidR="00582986" w:rsidRDefault="00582986" w:rsidP="00582986">
      <w:pPr>
        <w:pStyle w:val="ListParagraph"/>
        <w:spacing w:after="0" w:line="240" w:lineRule="auto"/>
        <w:ind w:left="360"/>
        <w:rPr>
          <w:b/>
          <w:bCs/>
        </w:rPr>
      </w:pPr>
      <w:r>
        <w:rPr>
          <w:b/>
          <w:bCs/>
        </w:rPr>
        <w:t>DOWNLOAD chapter files</w:t>
      </w:r>
    </w:p>
    <w:p w:rsidR="00582986" w:rsidRDefault="00582986" w:rsidP="00582986">
      <w:pPr>
        <w:pStyle w:val="ListParagraph"/>
        <w:spacing w:after="0" w:line="240" w:lineRule="auto"/>
        <w:ind w:left="360"/>
        <w:rPr>
          <w:b/>
          <w:bCs/>
        </w:rPr>
      </w:pPr>
    </w:p>
    <w:p w:rsidR="00582986" w:rsidRDefault="00582986" w:rsidP="00C02475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>
        <w:rPr>
          <w:b/>
          <w:bCs/>
        </w:rPr>
        <w:t xml:space="preserve">Download zip file from the prof. website (e.g. </w:t>
      </w:r>
      <w:r w:rsidR="006D7D9F">
        <w:rPr>
          <w:b/>
          <w:bCs/>
          <w:color w:val="00B0F0"/>
        </w:rPr>
        <w:t>ch</w:t>
      </w:r>
      <w:r w:rsidRPr="00582986">
        <w:rPr>
          <w:b/>
          <w:bCs/>
          <w:color w:val="00B0F0"/>
        </w:rPr>
        <w:t>1</w:t>
      </w:r>
      <w:r w:rsidR="006D7D9F">
        <w:rPr>
          <w:b/>
          <w:bCs/>
          <w:color w:val="00B0F0"/>
        </w:rPr>
        <w:t>_today</w:t>
      </w:r>
      <w:r w:rsidRPr="00582986">
        <w:rPr>
          <w:b/>
          <w:bCs/>
          <w:color w:val="00B0F0"/>
        </w:rPr>
        <w:t>.zip</w:t>
      </w:r>
      <w:r>
        <w:rPr>
          <w:b/>
          <w:bCs/>
        </w:rPr>
        <w:t>) using Firefox from the UBUNTU desktop.</w:t>
      </w:r>
    </w:p>
    <w:p w:rsidR="00582986" w:rsidRDefault="00582986" w:rsidP="00C02475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>
        <w:rPr>
          <w:b/>
          <w:bCs/>
        </w:rPr>
        <w:t>Click on the icon Home – 2</w:t>
      </w:r>
      <w:r w:rsidRPr="00582986">
        <w:rPr>
          <w:b/>
          <w:bCs/>
          <w:vertAlign w:val="superscript"/>
        </w:rPr>
        <w:t>nd</w:t>
      </w:r>
      <w:r>
        <w:rPr>
          <w:b/>
          <w:bCs/>
        </w:rPr>
        <w:t xml:space="preserve"> one from the top </w:t>
      </w:r>
      <w:r w:rsidR="006D6E02">
        <w:rPr>
          <w:b/>
          <w:bCs/>
        </w:rPr>
        <w:t xml:space="preserve">left corner </w:t>
      </w:r>
      <w:r>
        <w:rPr>
          <w:b/>
          <w:bCs/>
        </w:rPr>
        <w:t>on the UBUNTU desktop</w:t>
      </w:r>
    </w:p>
    <w:p w:rsidR="006D7D9F" w:rsidRDefault="006D7D9F" w:rsidP="00C02475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>
        <w:rPr>
          <w:b/>
          <w:bCs/>
        </w:rPr>
        <w:t xml:space="preserve">Click on </w:t>
      </w:r>
      <w:r>
        <w:rPr>
          <w:b/>
          <w:bCs/>
        </w:rPr>
        <w:t>Downloads from the left panel.</w:t>
      </w:r>
    </w:p>
    <w:p w:rsidR="00582986" w:rsidRDefault="00582986" w:rsidP="00C02475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>
        <w:rPr>
          <w:b/>
          <w:bCs/>
        </w:rPr>
        <w:t xml:space="preserve">Right click on chapter1.zip and select Extract Here. You will get the unzipped </w:t>
      </w:r>
      <w:r w:rsidR="006D7D9F">
        <w:rPr>
          <w:b/>
          <w:bCs/>
          <w:color w:val="00B0F0"/>
        </w:rPr>
        <w:t>ch</w:t>
      </w:r>
      <w:r w:rsidR="006D7D9F" w:rsidRPr="00582986">
        <w:rPr>
          <w:b/>
          <w:bCs/>
          <w:color w:val="00B0F0"/>
        </w:rPr>
        <w:t>1</w:t>
      </w:r>
      <w:r w:rsidR="006D7D9F">
        <w:rPr>
          <w:b/>
          <w:bCs/>
          <w:color w:val="00B0F0"/>
        </w:rPr>
        <w:t>_today</w:t>
      </w:r>
      <w:r w:rsidRPr="00582986">
        <w:rPr>
          <w:b/>
          <w:bCs/>
          <w:color w:val="00B0F0"/>
        </w:rPr>
        <w:t xml:space="preserve"> </w:t>
      </w:r>
      <w:r>
        <w:rPr>
          <w:b/>
          <w:bCs/>
        </w:rPr>
        <w:t>file.</w:t>
      </w:r>
    </w:p>
    <w:p w:rsidR="006D7D9F" w:rsidRDefault="006D7D9F" w:rsidP="00C02475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bCs/>
        </w:rPr>
      </w:pPr>
      <w:r>
        <w:rPr>
          <w:b/>
          <w:bCs/>
        </w:rPr>
        <w:t>You may r</w:t>
      </w:r>
      <w:r>
        <w:rPr>
          <w:b/>
          <w:bCs/>
        </w:rPr>
        <w:t>ight click on</w:t>
      </w:r>
      <w:r>
        <w:rPr>
          <w:b/>
          <w:bCs/>
          <w:color w:val="00B0F0"/>
        </w:rPr>
        <w:t xml:space="preserve"> </w:t>
      </w:r>
      <w:r>
        <w:rPr>
          <w:b/>
          <w:bCs/>
          <w:color w:val="00B0F0"/>
        </w:rPr>
        <w:t>ch</w:t>
      </w:r>
      <w:r w:rsidRPr="00582986">
        <w:rPr>
          <w:b/>
          <w:bCs/>
          <w:color w:val="00B0F0"/>
        </w:rPr>
        <w:t>1</w:t>
      </w:r>
      <w:r>
        <w:rPr>
          <w:b/>
          <w:bCs/>
          <w:color w:val="00B0F0"/>
        </w:rPr>
        <w:t>_today</w:t>
      </w:r>
      <w:r w:rsidRPr="00582986">
        <w:rPr>
          <w:b/>
          <w:bCs/>
          <w:color w:val="00B0F0"/>
        </w:rPr>
        <w:t xml:space="preserve"> </w:t>
      </w:r>
      <w:r>
        <w:rPr>
          <w:b/>
          <w:bCs/>
        </w:rPr>
        <w:t>a</w:t>
      </w:r>
      <w:r>
        <w:rPr>
          <w:b/>
          <w:bCs/>
        </w:rPr>
        <w:t>nd select</w:t>
      </w:r>
      <w:r>
        <w:rPr>
          <w:b/>
          <w:bCs/>
        </w:rPr>
        <w:t xml:space="preserve"> Rename and change to ch1 for our convenience.</w:t>
      </w:r>
      <w:bookmarkStart w:id="0" w:name="_GoBack"/>
      <w:bookmarkEnd w:id="0"/>
    </w:p>
    <w:p w:rsidR="00582986" w:rsidRDefault="00582986" w:rsidP="00582986">
      <w:pPr>
        <w:pStyle w:val="ListParagraph"/>
        <w:spacing w:after="0" w:line="240" w:lineRule="auto"/>
        <w:ind w:left="360"/>
        <w:rPr>
          <w:b/>
          <w:bCs/>
        </w:rPr>
      </w:pPr>
    </w:p>
    <w:p w:rsidR="00582986" w:rsidRDefault="00582986" w:rsidP="00582986">
      <w:pPr>
        <w:pStyle w:val="ListParagraph"/>
        <w:spacing w:after="0" w:line="240" w:lineRule="auto"/>
        <w:ind w:left="360"/>
        <w:rPr>
          <w:b/>
          <w:bCs/>
        </w:rPr>
      </w:pPr>
      <w:r>
        <w:rPr>
          <w:b/>
          <w:bCs/>
        </w:rPr>
        <w:t>WORK with a Terminal using command lines</w:t>
      </w:r>
      <w:r w:rsidR="006D6E02">
        <w:rPr>
          <w:b/>
          <w:bCs/>
        </w:rPr>
        <w:t>:</w:t>
      </w:r>
    </w:p>
    <w:p w:rsidR="00582986" w:rsidRDefault="00582986" w:rsidP="00582986">
      <w:pPr>
        <w:pStyle w:val="ListParagraph"/>
        <w:spacing w:after="0" w:line="240" w:lineRule="auto"/>
        <w:ind w:left="360"/>
        <w:rPr>
          <w:b/>
          <w:bCs/>
        </w:rPr>
      </w:pPr>
    </w:p>
    <w:p w:rsidR="00C02475" w:rsidRPr="00C02475" w:rsidRDefault="00C02475" w:rsidP="00582986">
      <w:pPr>
        <w:pStyle w:val="ListParagraph"/>
        <w:numPr>
          <w:ilvl w:val="0"/>
          <w:numId w:val="5"/>
        </w:numPr>
        <w:spacing w:after="0" w:line="240" w:lineRule="auto"/>
        <w:rPr>
          <w:b/>
          <w:bCs/>
        </w:rPr>
      </w:pPr>
      <w:r w:rsidRPr="00C02475">
        <w:rPr>
          <w:b/>
          <w:bCs/>
        </w:rPr>
        <w:t>To be the administrator</w:t>
      </w:r>
    </w:p>
    <w:p w:rsidR="00C02475" w:rsidRPr="00C02475" w:rsidRDefault="00C02475" w:rsidP="00C02475">
      <w:pPr>
        <w:pStyle w:val="ListParagraph"/>
        <w:spacing w:after="0" w:line="240" w:lineRule="auto"/>
        <w:ind w:left="360"/>
        <w:rPr>
          <w:b/>
          <w:bCs/>
        </w:rPr>
      </w:pPr>
      <w:r w:rsidRPr="00C02475">
        <w:rPr>
          <w:b/>
          <w:bCs/>
        </w:rPr>
        <w:t xml:space="preserve">sudo su </w:t>
      </w:r>
    </w:p>
    <w:p w:rsidR="00C02475" w:rsidRDefault="00C02475" w:rsidP="00C02475">
      <w:pPr>
        <w:pStyle w:val="ListParagraph"/>
        <w:spacing w:after="0" w:line="240" w:lineRule="auto"/>
        <w:ind w:left="360"/>
        <w:rPr>
          <w:b/>
          <w:bCs/>
        </w:rPr>
      </w:pPr>
    </w:p>
    <w:p w:rsidR="00C02475" w:rsidRPr="00C02475" w:rsidRDefault="00C02475" w:rsidP="00582986">
      <w:pPr>
        <w:pStyle w:val="ListParagraph"/>
        <w:numPr>
          <w:ilvl w:val="0"/>
          <w:numId w:val="5"/>
        </w:numPr>
        <w:spacing w:after="0" w:line="240" w:lineRule="auto"/>
        <w:rPr>
          <w:b/>
          <w:bCs/>
        </w:rPr>
      </w:pPr>
      <w:r>
        <w:rPr>
          <w:b/>
          <w:bCs/>
        </w:rPr>
        <w:t xml:space="preserve">Useful commands for moving the app directory from the Download directory into </w:t>
      </w:r>
      <w:r w:rsidRPr="00B76207">
        <w:rPr>
          <w:color w:val="FF0000"/>
        </w:rPr>
        <w:t>opt/lamp/htdocs</w:t>
      </w:r>
    </w:p>
    <w:p w:rsidR="00C02475" w:rsidRDefault="00C02475" w:rsidP="00C02475">
      <w:pPr>
        <w:spacing w:after="0" w:line="240" w:lineRule="auto"/>
        <w:ind w:firstLine="720"/>
        <w:rPr>
          <w:b/>
          <w:bCs/>
        </w:rPr>
      </w:pPr>
    </w:p>
    <w:p w:rsidR="00C02475" w:rsidRDefault="00582986" w:rsidP="00C02475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t>-</w:t>
      </w:r>
      <w:r w:rsidR="00C02475">
        <w:rPr>
          <w:b/>
          <w:bCs/>
        </w:rPr>
        <w:t>display the current directory:</w:t>
      </w:r>
    </w:p>
    <w:p w:rsidR="00C02475" w:rsidRDefault="00C02475" w:rsidP="00C02475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t xml:space="preserve">    </w:t>
      </w:r>
      <w:r>
        <w:rPr>
          <w:b/>
          <w:bCs/>
        </w:rPr>
        <w:tab/>
        <w:t xml:space="preserve"> dir</w:t>
      </w:r>
    </w:p>
    <w:p w:rsidR="00C02475" w:rsidRDefault="00C02475" w:rsidP="00C02475">
      <w:pPr>
        <w:spacing w:after="0" w:line="240" w:lineRule="auto"/>
        <w:ind w:left="360"/>
        <w:rPr>
          <w:b/>
          <w:bCs/>
        </w:rPr>
      </w:pPr>
    </w:p>
    <w:p w:rsidR="00C02475" w:rsidRDefault="00582986" w:rsidP="00C02475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t>-</w:t>
      </w:r>
      <w:r w:rsidR="00C02475">
        <w:rPr>
          <w:b/>
          <w:bCs/>
        </w:rPr>
        <w:t xml:space="preserve">go to Downloads directory from </w:t>
      </w:r>
      <w:r w:rsidR="00C02475">
        <w:t xml:space="preserve">the /home/lab directory  </w:t>
      </w:r>
      <w:r w:rsidR="00C02475">
        <w:rPr>
          <w:b/>
          <w:bCs/>
        </w:rPr>
        <w:t>– use the change directory:</w:t>
      </w:r>
    </w:p>
    <w:p w:rsidR="00C02475" w:rsidRDefault="00582986" w:rsidP="00582986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             </w:t>
      </w:r>
      <w:r w:rsidR="00C02475">
        <w:rPr>
          <w:b/>
          <w:bCs/>
        </w:rPr>
        <w:t>cd Downloads</w:t>
      </w:r>
    </w:p>
    <w:p w:rsidR="00582986" w:rsidRDefault="00582986" w:rsidP="00582986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   </w:t>
      </w:r>
    </w:p>
    <w:p w:rsidR="00582986" w:rsidRDefault="00582986" w:rsidP="00582986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       -verify if</w:t>
      </w:r>
      <w:r w:rsidRPr="00582986">
        <w:rPr>
          <w:b/>
          <w:bCs/>
          <w:color w:val="00B0F0"/>
        </w:rPr>
        <w:t xml:space="preserve"> </w:t>
      </w:r>
      <w:r w:rsidR="006D7D9F">
        <w:rPr>
          <w:b/>
          <w:bCs/>
          <w:color w:val="00B0F0"/>
        </w:rPr>
        <w:t>ch</w:t>
      </w:r>
      <w:r w:rsidR="006D7D9F" w:rsidRPr="00582986">
        <w:rPr>
          <w:b/>
          <w:bCs/>
          <w:color w:val="00B0F0"/>
        </w:rPr>
        <w:t>1</w:t>
      </w:r>
      <w:r w:rsidR="006D7D9F">
        <w:rPr>
          <w:b/>
          <w:bCs/>
          <w:color w:val="00B0F0"/>
        </w:rPr>
        <w:t>_today</w:t>
      </w:r>
      <w:r>
        <w:rPr>
          <w:b/>
          <w:bCs/>
        </w:rPr>
        <w:t xml:space="preserve"> is there</w:t>
      </w:r>
    </w:p>
    <w:p w:rsidR="00582986" w:rsidRDefault="00582986" w:rsidP="00582986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            dir</w:t>
      </w:r>
    </w:p>
    <w:p w:rsidR="00582986" w:rsidRDefault="00582986" w:rsidP="00582986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      -rename the file </w:t>
      </w:r>
      <w:r w:rsidR="006D7D9F">
        <w:rPr>
          <w:b/>
          <w:bCs/>
          <w:color w:val="00B0F0"/>
        </w:rPr>
        <w:t>ch</w:t>
      </w:r>
      <w:r w:rsidR="006D7D9F" w:rsidRPr="00582986">
        <w:rPr>
          <w:b/>
          <w:bCs/>
          <w:color w:val="00B0F0"/>
        </w:rPr>
        <w:t>1</w:t>
      </w:r>
      <w:r w:rsidR="006D7D9F">
        <w:rPr>
          <w:b/>
          <w:bCs/>
          <w:color w:val="00B0F0"/>
        </w:rPr>
        <w:t>_today</w:t>
      </w:r>
      <w:r>
        <w:rPr>
          <w:b/>
          <w:bCs/>
          <w:color w:val="00B0F0"/>
        </w:rPr>
        <w:t xml:space="preserve"> </w:t>
      </w:r>
      <w:r w:rsidRPr="00582986">
        <w:rPr>
          <w:b/>
          <w:bCs/>
        </w:rPr>
        <w:t>into</w:t>
      </w:r>
      <w:r>
        <w:rPr>
          <w:b/>
          <w:bCs/>
          <w:color w:val="00B0F0"/>
        </w:rPr>
        <w:t xml:space="preserve"> ch1</w:t>
      </w:r>
    </w:p>
    <w:p w:rsidR="00582986" w:rsidRDefault="00582986" w:rsidP="00582986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            mv chapter1 ch1</w:t>
      </w:r>
    </w:p>
    <w:p w:rsidR="00C02475" w:rsidRDefault="00C02475" w:rsidP="00C02475">
      <w:pPr>
        <w:spacing w:after="0" w:line="240" w:lineRule="auto"/>
        <w:ind w:left="360"/>
        <w:rPr>
          <w:b/>
          <w:bCs/>
        </w:rPr>
      </w:pPr>
    </w:p>
    <w:p w:rsidR="00582986" w:rsidRPr="00582986" w:rsidRDefault="00582986" w:rsidP="00582986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      -move </w:t>
      </w:r>
      <w:r w:rsidRPr="00582986">
        <w:rPr>
          <w:b/>
          <w:bCs/>
          <w:color w:val="00B0F0"/>
        </w:rPr>
        <w:t>ch1</w:t>
      </w:r>
      <w:r>
        <w:rPr>
          <w:b/>
          <w:bCs/>
        </w:rPr>
        <w:t xml:space="preserve"> into the root doc directory /opt/lamp/htdocs</w:t>
      </w:r>
    </w:p>
    <w:p w:rsidR="00C02475" w:rsidRDefault="00C02475" w:rsidP="00C02475">
      <w:pPr>
        <w:spacing w:after="0" w:line="240" w:lineRule="auto"/>
        <w:ind w:left="360"/>
        <w:rPr>
          <w:b/>
          <w:bCs/>
          <w:color w:val="00B0F0"/>
        </w:rPr>
      </w:pPr>
      <w:r>
        <w:rPr>
          <w:b/>
          <w:bCs/>
        </w:rPr>
        <w:tab/>
        <w:t xml:space="preserve">mv </w:t>
      </w:r>
      <w:r w:rsidR="00582986" w:rsidRPr="00582986">
        <w:rPr>
          <w:b/>
          <w:bCs/>
          <w:color w:val="00B0F0"/>
        </w:rPr>
        <w:t>ch1</w:t>
      </w:r>
      <w:r>
        <w:rPr>
          <w:b/>
          <w:bCs/>
        </w:rPr>
        <w:t xml:space="preserve"> /opt/lamp</w:t>
      </w:r>
      <w:r w:rsidR="00753D26">
        <w:rPr>
          <w:b/>
          <w:bCs/>
        </w:rPr>
        <w:t>p</w:t>
      </w:r>
      <w:r>
        <w:rPr>
          <w:b/>
          <w:bCs/>
        </w:rPr>
        <w:t>/htdocs/</w:t>
      </w:r>
    </w:p>
    <w:p w:rsidR="00CD2A7A" w:rsidRDefault="00CD2A7A" w:rsidP="00C02475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t xml:space="preserve">       or</w:t>
      </w:r>
    </w:p>
    <w:p w:rsidR="00CD2A7A" w:rsidRDefault="00CD2A7A" w:rsidP="00C02475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t xml:space="preserve">       mv </w:t>
      </w:r>
      <w:r w:rsidRPr="00582986">
        <w:rPr>
          <w:b/>
          <w:bCs/>
          <w:color w:val="00B0F0"/>
        </w:rPr>
        <w:t>ch1</w:t>
      </w:r>
      <w:r>
        <w:rPr>
          <w:b/>
          <w:bCs/>
        </w:rPr>
        <w:t xml:space="preserve"> /opt/lampp/htdocs/</w:t>
      </w:r>
      <w:r w:rsidRPr="00582986">
        <w:rPr>
          <w:b/>
          <w:bCs/>
          <w:color w:val="00B0F0"/>
        </w:rPr>
        <w:t>ch1</w:t>
      </w:r>
    </w:p>
    <w:p w:rsidR="00582986" w:rsidRDefault="00582986" w:rsidP="00C02475">
      <w:pPr>
        <w:spacing w:after="0" w:line="240" w:lineRule="auto"/>
        <w:ind w:left="360"/>
        <w:rPr>
          <w:b/>
          <w:bCs/>
        </w:rPr>
      </w:pPr>
    </w:p>
    <w:p w:rsidR="00C02475" w:rsidRDefault="00582986" w:rsidP="00C02475">
      <w:pPr>
        <w:rPr>
          <w:b/>
        </w:rPr>
      </w:pPr>
      <w:r>
        <w:rPr>
          <w:color w:val="FF0000"/>
        </w:rPr>
        <w:t xml:space="preserve">       </w:t>
      </w:r>
      <w:r w:rsidRPr="00582986">
        <w:rPr>
          <w:b/>
        </w:rPr>
        <w:t>-go the destination directory and verify it</w:t>
      </w:r>
      <w:r w:rsidR="00A604D3">
        <w:rPr>
          <w:b/>
        </w:rPr>
        <w:t xml:space="preserve"> (or use the explorer tool)</w:t>
      </w:r>
    </w:p>
    <w:p w:rsidR="00582986" w:rsidRDefault="00582986" w:rsidP="00582986">
      <w:pPr>
        <w:spacing w:after="0" w:line="240" w:lineRule="auto"/>
        <w:ind w:left="360"/>
        <w:rPr>
          <w:b/>
          <w:bCs/>
        </w:rPr>
      </w:pPr>
      <w:r>
        <w:rPr>
          <w:b/>
        </w:rPr>
        <w:t xml:space="preserve">             cd </w:t>
      </w:r>
      <w:r>
        <w:rPr>
          <w:b/>
          <w:bCs/>
        </w:rPr>
        <w:t>/opt</w:t>
      </w:r>
      <w:r w:rsidRPr="00582986">
        <w:rPr>
          <w:b/>
          <w:bCs/>
          <w:color w:val="00B0F0"/>
        </w:rPr>
        <w:t xml:space="preserve"> </w:t>
      </w:r>
    </w:p>
    <w:p w:rsidR="00A604D3" w:rsidRDefault="00A604D3" w:rsidP="00A604D3">
      <w:pPr>
        <w:spacing w:after="0" w:line="240" w:lineRule="auto"/>
        <w:ind w:left="360"/>
        <w:rPr>
          <w:b/>
        </w:rPr>
      </w:pPr>
      <w:r>
        <w:rPr>
          <w:b/>
        </w:rPr>
        <w:t xml:space="preserve">             cd </w:t>
      </w:r>
      <w:r>
        <w:rPr>
          <w:b/>
          <w:bCs/>
        </w:rPr>
        <w:t>lamp</w:t>
      </w:r>
      <w:r>
        <w:rPr>
          <w:b/>
        </w:rPr>
        <w:t xml:space="preserve">              </w:t>
      </w:r>
    </w:p>
    <w:p w:rsidR="00A604D3" w:rsidRDefault="00A604D3" w:rsidP="00A604D3">
      <w:pPr>
        <w:spacing w:after="0" w:line="240" w:lineRule="auto"/>
        <w:ind w:left="360"/>
        <w:rPr>
          <w:b/>
          <w:bCs/>
        </w:rPr>
      </w:pPr>
      <w:r>
        <w:rPr>
          <w:b/>
        </w:rPr>
        <w:t xml:space="preserve">             cd </w:t>
      </w:r>
      <w:r>
        <w:rPr>
          <w:b/>
          <w:bCs/>
        </w:rPr>
        <w:t>htdocs</w:t>
      </w:r>
    </w:p>
    <w:p w:rsidR="00A604D3" w:rsidRDefault="00A604D3" w:rsidP="00A604D3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t xml:space="preserve">            dir</w:t>
      </w:r>
    </w:p>
    <w:p w:rsidR="00582986" w:rsidRPr="00582986" w:rsidRDefault="00582986" w:rsidP="00C02475">
      <w:pPr>
        <w:rPr>
          <w:b/>
          <w:color w:val="FF0000"/>
        </w:rPr>
      </w:pPr>
    </w:p>
    <w:p w:rsidR="00C02475" w:rsidRPr="00C02475" w:rsidRDefault="00C02475" w:rsidP="00582986">
      <w:pPr>
        <w:pStyle w:val="ListParagraph"/>
        <w:numPr>
          <w:ilvl w:val="0"/>
          <w:numId w:val="5"/>
        </w:numPr>
        <w:spacing w:after="0" w:line="240" w:lineRule="auto"/>
        <w:rPr>
          <w:b/>
          <w:bCs/>
        </w:rPr>
      </w:pPr>
      <w:r>
        <w:rPr>
          <w:b/>
          <w:bCs/>
        </w:rPr>
        <w:t xml:space="preserve">Useful commands for moving the app directory from the Desktop directory into </w:t>
      </w:r>
      <w:r w:rsidRPr="00B76207">
        <w:rPr>
          <w:color w:val="FF0000"/>
        </w:rPr>
        <w:t>opt/lamp/htdocs</w:t>
      </w:r>
      <w:r w:rsidR="00984273">
        <w:rPr>
          <w:color w:val="FF0000"/>
        </w:rPr>
        <w:t>,</w:t>
      </w:r>
    </w:p>
    <w:p w:rsidR="00984273" w:rsidRDefault="00984273" w:rsidP="00C02475">
      <w:pPr>
        <w:ind w:left="360"/>
      </w:pPr>
      <w:r>
        <w:t xml:space="preserve">But first go to the Desktop directory </w:t>
      </w:r>
      <w:r>
        <w:t>from the /home/</w:t>
      </w:r>
      <w:r>
        <w:t>cs</w:t>
      </w:r>
      <w:r>
        <w:t>lab directory</w:t>
      </w:r>
      <w:r>
        <w:t xml:space="preserve"> (verify it by issuing </w:t>
      </w:r>
      <w:r w:rsidRPr="00984273">
        <w:rPr>
          <w:color w:val="FF0000"/>
        </w:rPr>
        <w:t>pwd</w:t>
      </w:r>
      <w:r>
        <w:t xml:space="preserve"> ) by executing</w:t>
      </w:r>
    </w:p>
    <w:p w:rsidR="00192336" w:rsidRDefault="00192336" w:rsidP="00C02475">
      <w:pPr>
        <w:ind w:left="360"/>
      </w:pPr>
      <w:r>
        <w:t>cd Desktop</w:t>
      </w:r>
    </w:p>
    <w:p w:rsidR="00A604D3" w:rsidRDefault="003F3812" w:rsidP="00C02475">
      <w:pPr>
        <w:ind w:left="360"/>
        <w:rPr>
          <w:color w:val="FF0000"/>
        </w:rPr>
      </w:pPr>
      <w:r>
        <w:rPr>
          <w:color w:val="FF0000"/>
        </w:rPr>
        <w:lastRenderedPageBreak/>
        <w:t xml:space="preserve">mv ch1 /opt/lamp/htdocs </w:t>
      </w:r>
      <w:r w:rsidR="00A604D3">
        <w:rPr>
          <w:color w:val="FF0000"/>
        </w:rPr>
        <w:t xml:space="preserve">             </w:t>
      </w:r>
    </w:p>
    <w:p w:rsidR="003F3812" w:rsidRPr="00192336" w:rsidRDefault="003F3812" w:rsidP="00C02475">
      <w:pPr>
        <w:ind w:left="360"/>
        <w:rPr>
          <w:color w:val="FF0000"/>
        </w:rPr>
      </w:pPr>
      <w:r>
        <w:rPr>
          <w:color w:val="FF0000"/>
        </w:rPr>
        <w:t>or</w:t>
      </w:r>
    </w:p>
    <w:p w:rsidR="003F3812" w:rsidRDefault="003F3812" w:rsidP="00C02475">
      <w:pPr>
        <w:ind w:left="360"/>
      </w:pPr>
      <w:r>
        <w:t>mv /home/cslab/</w:t>
      </w:r>
      <w:r w:rsidR="00C02475">
        <w:t>Desktop/</w:t>
      </w:r>
      <w:r>
        <w:t xml:space="preserve">ch1 </w:t>
      </w:r>
      <w:r>
        <w:rPr>
          <w:color w:val="FF0000"/>
        </w:rPr>
        <w:t>/opt/lamp/htdocs</w:t>
      </w:r>
    </w:p>
    <w:p w:rsidR="00263636" w:rsidRPr="00B76207" w:rsidRDefault="001E02F0" w:rsidP="00582986">
      <w:pPr>
        <w:pStyle w:val="ListParagraph"/>
        <w:numPr>
          <w:ilvl w:val="0"/>
          <w:numId w:val="5"/>
        </w:numPr>
        <w:rPr>
          <w:color w:val="FF0000"/>
        </w:rPr>
      </w:pPr>
      <w:r w:rsidRPr="00B76207">
        <w:rPr>
          <w:color w:val="FF0000"/>
        </w:rPr>
        <w:t xml:space="preserve">useful </w:t>
      </w:r>
      <w:r w:rsidR="00984273" w:rsidRPr="00B76207">
        <w:rPr>
          <w:color w:val="FF0000"/>
        </w:rPr>
        <w:t>LINUX</w:t>
      </w:r>
      <w:r w:rsidR="00984273" w:rsidRPr="00B76207">
        <w:rPr>
          <w:color w:val="FF0000"/>
        </w:rPr>
        <w:t xml:space="preserve"> </w:t>
      </w:r>
      <w:r w:rsidRPr="00B76207">
        <w:rPr>
          <w:color w:val="FF0000"/>
        </w:rPr>
        <w:t>commands</w:t>
      </w:r>
      <w:r w:rsidR="00090EB0" w:rsidRPr="00B76207">
        <w:rPr>
          <w:color w:val="FF0000"/>
        </w:rPr>
        <w:t>:</w:t>
      </w:r>
    </w:p>
    <w:p w:rsidR="00EB292B" w:rsidRDefault="00C02475">
      <w:r>
        <w:t>-</w:t>
      </w:r>
      <w:r w:rsidR="00EB292B">
        <w:t xml:space="preserve">go to </w:t>
      </w:r>
      <w:r>
        <w:t xml:space="preserve">the </w:t>
      </w:r>
      <w:r w:rsidR="00EB292B">
        <w:t>super user</w:t>
      </w:r>
      <w:r>
        <w:t>:</w:t>
      </w:r>
    </w:p>
    <w:p w:rsidR="00C02475" w:rsidRDefault="00C02475" w:rsidP="00C02475">
      <w:pPr>
        <w:ind w:firstLine="720"/>
      </w:pPr>
      <w:r>
        <w:t>sudo su</w:t>
      </w:r>
    </w:p>
    <w:p w:rsidR="00C02475" w:rsidRDefault="00C02475" w:rsidP="00C02475">
      <w:r>
        <w:t>-print current working directory:</w:t>
      </w:r>
    </w:p>
    <w:p w:rsidR="00C02475" w:rsidRDefault="00951E95" w:rsidP="00A604D3">
      <w:pPr>
        <w:ind w:firstLine="720"/>
      </w:pPr>
      <w:r>
        <w:t xml:space="preserve">pwd </w:t>
      </w:r>
    </w:p>
    <w:p w:rsidR="00EB292B" w:rsidRDefault="00A604D3">
      <w:r>
        <w:t xml:space="preserve">              </w:t>
      </w:r>
      <w:r w:rsidR="00563107">
        <w:t xml:space="preserve">whatis pwd  </w:t>
      </w:r>
      <w:r>
        <w:t xml:space="preserve">             </w:t>
      </w:r>
      <w:r w:rsidR="00563107">
        <w:t>//</w:t>
      </w:r>
      <w:r>
        <w:t>explain pwd</w:t>
      </w:r>
    </w:p>
    <w:p w:rsidR="00C02475" w:rsidRDefault="00C02475" w:rsidP="00C02475">
      <w:r>
        <w:t>- get the manual/help for the pwd command</w:t>
      </w:r>
    </w:p>
    <w:p w:rsidR="00C02475" w:rsidRDefault="00563107" w:rsidP="00A604D3">
      <w:pPr>
        <w:ind w:firstLine="720"/>
      </w:pPr>
      <w:r>
        <w:t xml:space="preserve">man </w:t>
      </w:r>
    </w:p>
    <w:p w:rsidR="00773517" w:rsidRDefault="00773517" w:rsidP="00A604D3">
      <w:pPr>
        <w:ind w:firstLine="720"/>
      </w:pPr>
      <w:r>
        <w:t>man mv    //gives the syntax and the description</w:t>
      </w:r>
      <w:r w:rsidR="00D24F0E">
        <w:t xml:space="preserve"> or</w:t>
      </w:r>
    </w:p>
    <w:p w:rsidR="00D24F0E" w:rsidRDefault="00D24F0E" w:rsidP="00A604D3">
      <w:pPr>
        <w:ind w:firstLine="720"/>
      </w:pPr>
      <w:r>
        <w:t>mv --help</w:t>
      </w:r>
    </w:p>
    <w:p w:rsidR="00C02475" w:rsidRDefault="00C02475" w:rsidP="00C02475">
      <w:r>
        <w:t>- change directory</w:t>
      </w:r>
    </w:p>
    <w:p w:rsidR="00C02475" w:rsidRDefault="0011785B" w:rsidP="00A604D3">
      <w:pPr>
        <w:ind w:firstLine="720"/>
      </w:pPr>
      <w:r>
        <w:t xml:space="preserve">cd </w:t>
      </w:r>
    </w:p>
    <w:p w:rsidR="00C02475" w:rsidRDefault="00C02475" w:rsidP="00C02475">
      <w:r>
        <w:t>-go to the home directory</w:t>
      </w:r>
    </w:p>
    <w:p w:rsidR="00C02475" w:rsidRDefault="00C02475" w:rsidP="00A604D3">
      <w:pPr>
        <w:ind w:firstLine="720"/>
      </w:pPr>
      <w:r>
        <w:t>cd ~</w:t>
      </w:r>
    </w:p>
    <w:p w:rsidR="00C02475" w:rsidRDefault="00C02475">
      <w:r>
        <w:t xml:space="preserve">- go to a parent </w:t>
      </w:r>
    </w:p>
    <w:p w:rsidR="0011785B" w:rsidRDefault="00C02475" w:rsidP="00A604D3">
      <w:pPr>
        <w:ind w:firstLine="720"/>
      </w:pPr>
      <w:r>
        <w:t xml:space="preserve">cd </w:t>
      </w:r>
      <w:r w:rsidR="0011785B">
        <w:t xml:space="preserve">..  </w:t>
      </w:r>
    </w:p>
    <w:p w:rsidR="00C02475" w:rsidRDefault="0011785B">
      <w:r>
        <w:t xml:space="preserve">– current directory </w:t>
      </w:r>
      <w:r w:rsidR="00C02475">
        <w:t>is “.”</w:t>
      </w:r>
    </w:p>
    <w:p w:rsidR="0011785B" w:rsidRDefault="0011785B" w:rsidP="00A604D3">
      <w:pPr>
        <w:ind w:firstLine="720"/>
      </w:pPr>
      <w:r>
        <w:t>eg: cd ./home/cslab</w:t>
      </w:r>
    </w:p>
    <w:p w:rsidR="0011785B" w:rsidRPr="009E0681" w:rsidRDefault="00C02475">
      <w:pPr>
        <w:rPr>
          <w:color w:val="00B0F0"/>
        </w:rPr>
      </w:pPr>
      <w:r>
        <w:rPr>
          <w:color w:val="00B0F0"/>
        </w:rPr>
        <w:t>-</w:t>
      </w:r>
      <w:r w:rsidR="0011785B" w:rsidRPr="009E0681">
        <w:rPr>
          <w:color w:val="00B0F0"/>
        </w:rPr>
        <w:t>display directories:</w:t>
      </w:r>
    </w:p>
    <w:p w:rsidR="009E0681" w:rsidRDefault="009E0681" w:rsidP="009E0681">
      <w:pPr>
        <w:ind w:left="720"/>
      </w:pPr>
      <w:r>
        <w:t>dir, more</w:t>
      </w:r>
    </w:p>
    <w:p w:rsidR="0011785B" w:rsidRDefault="00EB292B" w:rsidP="009E0681">
      <w:pPr>
        <w:ind w:left="720"/>
      </w:pPr>
      <w:r>
        <w:t xml:space="preserve">ls, ls –l, ls –al </w:t>
      </w:r>
      <w:r w:rsidR="00A604D3">
        <w:t xml:space="preserve">     </w:t>
      </w:r>
      <w:r>
        <w:t>// list all hidden files</w:t>
      </w:r>
    </w:p>
    <w:p w:rsidR="009E0681" w:rsidRDefault="00C02475">
      <w:pPr>
        <w:rPr>
          <w:color w:val="00B0F0"/>
        </w:rPr>
      </w:pPr>
      <w:r>
        <w:rPr>
          <w:color w:val="00B0F0"/>
        </w:rPr>
        <w:t>-</w:t>
      </w:r>
      <w:r w:rsidR="009E0681" w:rsidRPr="009E0681">
        <w:rPr>
          <w:color w:val="00B0F0"/>
        </w:rPr>
        <w:t>display the content:</w:t>
      </w:r>
    </w:p>
    <w:p w:rsidR="009E0681" w:rsidRPr="009E0681" w:rsidRDefault="009E0681" w:rsidP="009E0681">
      <w:pPr>
        <w:ind w:left="720"/>
      </w:pPr>
      <w:r w:rsidRPr="009E0681">
        <w:t>cat file1</w:t>
      </w:r>
    </w:p>
    <w:p w:rsidR="009E0681" w:rsidRPr="009E0681" w:rsidRDefault="009E0681" w:rsidP="009E0681">
      <w:pPr>
        <w:ind w:left="720"/>
      </w:pPr>
      <w:r w:rsidRPr="009E0681">
        <w:t>more</w:t>
      </w:r>
    </w:p>
    <w:p w:rsidR="0011785B" w:rsidRDefault="0011785B">
      <w:r>
        <w:t>– clear screen</w:t>
      </w:r>
    </w:p>
    <w:p w:rsidR="00C02475" w:rsidRDefault="00C02475" w:rsidP="00A604D3">
      <w:pPr>
        <w:ind w:firstLine="720"/>
      </w:pPr>
      <w:r>
        <w:t>clear</w:t>
      </w:r>
    </w:p>
    <w:p w:rsidR="00C02475" w:rsidRDefault="00C02475">
      <w:r>
        <w:lastRenderedPageBreak/>
        <w:t>– display calendar 2/2000</w:t>
      </w:r>
    </w:p>
    <w:p w:rsidR="00EB292B" w:rsidRDefault="00EB292B" w:rsidP="00A604D3">
      <w:pPr>
        <w:ind w:firstLine="720"/>
      </w:pPr>
      <w:r>
        <w:t xml:space="preserve">cal 2 2000 </w:t>
      </w:r>
    </w:p>
    <w:p w:rsidR="00C02475" w:rsidRDefault="00C02475" w:rsidP="00563107">
      <w:r>
        <w:t xml:space="preserve">- show today </w:t>
      </w:r>
    </w:p>
    <w:p w:rsidR="00563107" w:rsidRDefault="00C02475" w:rsidP="00A604D3">
      <w:pPr>
        <w:ind w:firstLine="720"/>
      </w:pPr>
      <w:r>
        <w:t>date</w:t>
      </w:r>
    </w:p>
    <w:p w:rsidR="00C02475" w:rsidRDefault="00C02475">
      <w:r>
        <w:t xml:space="preserve">– user name </w:t>
      </w:r>
    </w:p>
    <w:p w:rsidR="00EB292B" w:rsidRDefault="00EB292B" w:rsidP="00A604D3">
      <w:pPr>
        <w:ind w:firstLine="720"/>
      </w:pPr>
      <w:r>
        <w:t xml:space="preserve">uname </w:t>
      </w:r>
    </w:p>
    <w:p w:rsidR="00C02475" w:rsidRDefault="00C02475" w:rsidP="00C02475">
      <w:r>
        <w:t>– who am i</w:t>
      </w:r>
    </w:p>
    <w:p w:rsidR="00C02475" w:rsidRDefault="00EB292B" w:rsidP="00A604D3">
      <w:pPr>
        <w:ind w:firstLine="720"/>
      </w:pPr>
      <w:r>
        <w:t xml:space="preserve">whoami </w:t>
      </w:r>
    </w:p>
    <w:p w:rsidR="00C02475" w:rsidRDefault="00C02475" w:rsidP="00C02475">
      <w:r>
        <w:t>– move or rename it</w:t>
      </w:r>
    </w:p>
    <w:p w:rsidR="00C02475" w:rsidRDefault="00192336" w:rsidP="00A604D3">
      <w:pPr>
        <w:ind w:firstLine="720"/>
      </w:pPr>
      <w:r>
        <w:t xml:space="preserve">mv file1 fil2 </w:t>
      </w:r>
    </w:p>
    <w:p w:rsidR="00C02475" w:rsidRDefault="00C02475">
      <w:r>
        <w:t>– copy file1 into file2</w:t>
      </w:r>
    </w:p>
    <w:p w:rsidR="00942C54" w:rsidRDefault="00942C54" w:rsidP="00A604D3">
      <w:pPr>
        <w:ind w:firstLine="720"/>
      </w:pPr>
      <w:r>
        <w:t xml:space="preserve">cp file1 file2 </w:t>
      </w:r>
    </w:p>
    <w:p w:rsidR="00C02475" w:rsidRDefault="00C02475">
      <w:pPr>
        <w:rPr>
          <w:b/>
          <w:bCs/>
        </w:rPr>
      </w:pPr>
      <w:r>
        <w:rPr>
          <w:b/>
          <w:bCs/>
        </w:rPr>
        <w:t xml:space="preserve">- copy file 1 from the current directory to the dir directory </w:t>
      </w:r>
    </w:p>
    <w:p w:rsidR="00C02475" w:rsidRDefault="00C02475" w:rsidP="00A604D3">
      <w:pPr>
        <w:ind w:firstLine="720"/>
      </w:pPr>
      <w:r>
        <w:rPr>
          <w:b/>
          <w:bCs/>
        </w:rPr>
        <w:t xml:space="preserve">cp file1 dir/file1 </w:t>
      </w:r>
    </w:p>
    <w:p w:rsidR="00C02475" w:rsidRDefault="00C02475" w:rsidP="00C02475">
      <w:r>
        <w:t>– make a directory dir</w:t>
      </w:r>
    </w:p>
    <w:p w:rsidR="00942C54" w:rsidRDefault="00942C54" w:rsidP="00A604D3">
      <w:pPr>
        <w:ind w:firstLine="720"/>
      </w:pPr>
      <w:r>
        <w:t xml:space="preserve">mkdir </w:t>
      </w:r>
      <w:r w:rsidR="00C02475">
        <w:t xml:space="preserve">dir </w:t>
      </w:r>
    </w:p>
    <w:p w:rsidR="00C911CD" w:rsidRDefault="00C911CD" w:rsidP="00C911CD">
      <w:r>
        <w:t>-remove file</w:t>
      </w:r>
    </w:p>
    <w:p w:rsidR="00C911CD" w:rsidRDefault="00C911CD" w:rsidP="00C911CD">
      <w:r>
        <w:t xml:space="preserve">               rm file1</w:t>
      </w:r>
    </w:p>
    <w:p w:rsidR="009A4C77" w:rsidRDefault="009A4C77" w:rsidP="00C911CD">
      <w:r>
        <w:t>-remove dir</w:t>
      </w:r>
    </w:p>
    <w:p w:rsidR="009A4C77" w:rsidRDefault="009A4C77" w:rsidP="00C911CD">
      <w:r>
        <w:t xml:space="preserve">                rmdir dirname</w:t>
      </w:r>
    </w:p>
    <w:sectPr w:rsidR="009A4C7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4EA6" w:rsidRDefault="00E34EA6" w:rsidP="00773517">
      <w:pPr>
        <w:spacing w:after="0" w:line="240" w:lineRule="auto"/>
      </w:pPr>
      <w:r>
        <w:separator/>
      </w:r>
    </w:p>
  </w:endnote>
  <w:endnote w:type="continuationSeparator" w:id="0">
    <w:p w:rsidR="00E34EA6" w:rsidRDefault="00E34EA6" w:rsidP="00773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3517" w:rsidRDefault="00773517">
    <w:pPr>
      <w:pStyle w:val="Footer"/>
    </w:pPr>
    <w:r>
      <w:t>J. Goetz handouts                                                                                                                         2/</w:t>
    </w:r>
    <w:r w:rsidR="00984273">
      <w:t>7</w:t>
    </w:r>
    <w:r>
      <w:t>/1</w:t>
    </w:r>
    <w:r w:rsidR="00984273">
      <w:t>9</w:t>
    </w:r>
  </w:p>
  <w:p w:rsidR="00773517" w:rsidRDefault="007735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4EA6" w:rsidRDefault="00E34EA6" w:rsidP="00773517">
      <w:pPr>
        <w:spacing w:after="0" w:line="240" w:lineRule="auto"/>
      </w:pPr>
      <w:r>
        <w:separator/>
      </w:r>
    </w:p>
  </w:footnote>
  <w:footnote w:type="continuationSeparator" w:id="0">
    <w:p w:rsidR="00E34EA6" w:rsidRDefault="00E34EA6" w:rsidP="007735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C24D57"/>
    <w:multiLevelType w:val="hybridMultilevel"/>
    <w:tmpl w:val="D2A481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D4A7D"/>
    <w:multiLevelType w:val="hybridMultilevel"/>
    <w:tmpl w:val="4F549986"/>
    <w:lvl w:ilvl="0" w:tplc="872E7FD4">
      <w:numFmt w:val="bullet"/>
      <w:lvlText w:val="-"/>
      <w:lvlJc w:val="left"/>
      <w:pPr>
        <w:ind w:left="711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1" w:hanging="360"/>
      </w:pPr>
      <w:rPr>
        <w:rFonts w:ascii="Wingdings" w:hAnsi="Wingdings" w:hint="default"/>
      </w:rPr>
    </w:lvl>
  </w:abstractNum>
  <w:abstractNum w:abstractNumId="2" w15:restartNumberingAfterBreak="0">
    <w:nsid w:val="31F25DA4"/>
    <w:multiLevelType w:val="hybridMultilevel"/>
    <w:tmpl w:val="74D22C6C"/>
    <w:lvl w:ilvl="0" w:tplc="42B8FD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C353D7"/>
    <w:multiLevelType w:val="hybridMultilevel"/>
    <w:tmpl w:val="4552E4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24A7A44"/>
    <w:multiLevelType w:val="hybridMultilevel"/>
    <w:tmpl w:val="BDF87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tTQzMzQxMzS0MDNW0lEKTi0uzszPAykwrAUAZbocKCwAAAA="/>
  </w:docVars>
  <w:rsids>
    <w:rsidRoot w:val="001E02F0"/>
    <w:rsid w:val="00001BA3"/>
    <w:rsid w:val="00011380"/>
    <w:rsid w:val="00090EB0"/>
    <w:rsid w:val="0011785B"/>
    <w:rsid w:val="00192336"/>
    <w:rsid w:val="001E02F0"/>
    <w:rsid w:val="00263636"/>
    <w:rsid w:val="003F3812"/>
    <w:rsid w:val="00563107"/>
    <w:rsid w:val="00582986"/>
    <w:rsid w:val="006D6E02"/>
    <w:rsid w:val="006D7D9F"/>
    <w:rsid w:val="00701CB7"/>
    <w:rsid w:val="00753D26"/>
    <w:rsid w:val="00773517"/>
    <w:rsid w:val="00942C54"/>
    <w:rsid w:val="00951E95"/>
    <w:rsid w:val="00984273"/>
    <w:rsid w:val="009A4C77"/>
    <w:rsid w:val="009E0681"/>
    <w:rsid w:val="00A47DE4"/>
    <w:rsid w:val="00A604D3"/>
    <w:rsid w:val="00B76207"/>
    <w:rsid w:val="00C02475"/>
    <w:rsid w:val="00C911CD"/>
    <w:rsid w:val="00CD2A7A"/>
    <w:rsid w:val="00D24F0E"/>
    <w:rsid w:val="00E34EA6"/>
    <w:rsid w:val="00EB2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9E7F09-B70E-42B3-8948-36A5A4317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62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3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517"/>
  </w:style>
  <w:style w:type="paragraph" w:styleId="Footer">
    <w:name w:val="footer"/>
    <w:basedOn w:val="Normal"/>
    <w:link w:val="FooterChar"/>
    <w:uiPriority w:val="99"/>
    <w:unhideWhenUsed/>
    <w:rsid w:val="00773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517"/>
  </w:style>
  <w:style w:type="paragraph" w:styleId="BalloonText">
    <w:name w:val="Balloon Text"/>
    <w:basedOn w:val="Normal"/>
    <w:link w:val="BalloonTextChar"/>
    <w:uiPriority w:val="99"/>
    <w:semiHidden/>
    <w:unhideWhenUsed/>
    <w:rsid w:val="007735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5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3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g</dc:creator>
  <cp:keywords/>
  <dc:description/>
  <cp:lastModifiedBy>Jozef Goetz</cp:lastModifiedBy>
  <cp:revision>20</cp:revision>
  <cp:lastPrinted>2018-02-09T01:20:00Z</cp:lastPrinted>
  <dcterms:created xsi:type="dcterms:W3CDTF">2017-02-03T04:02:00Z</dcterms:created>
  <dcterms:modified xsi:type="dcterms:W3CDTF">2019-02-08T00:54:00Z</dcterms:modified>
</cp:coreProperties>
</file>